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C3A" w:rsidRPr="00916C3A" w:rsidRDefault="00916C3A" w:rsidP="00916C3A">
      <w:pPr>
        <w:rPr>
          <w:rFonts w:ascii="Times New Roman" w:hAnsi="Times New Roman" w:cs="Times New Roman"/>
          <w:b/>
          <w:bCs/>
          <w:noProof/>
          <w:sz w:val="28"/>
          <w:szCs w:val="28"/>
        </w:rPr>
      </w:pPr>
      <w:r w:rsidRPr="00916C3A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// </w:t>
      </w:r>
      <w:proofErr w:type="gramStart"/>
      <w:r w:rsidRPr="00916C3A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>Given</w:t>
      </w:r>
      <w:proofErr w:type="gramEnd"/>
      <w:r w:rsidRPr="00916C3A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 xml:space="preserve"> a singly linked list of size </w:t>
      </w:r>
      <w:r w:rsidRPr="00916C3A">
        <w:rPr>
          <w:rStyle w:val="Strong"/>
          <w:rFonts w:ascii="Times New Roman" w:hAnsi="Times New Roman" w:cs="Times New Roman"/>
          <w:b w:val="0"/>
          <w:bCs w:val="0"/>
          <w:color w:val="1D2125"/>
          <w:sz w:val="28"/>
          <w:szCs w:val="28"/>
          <w:shd w:val="clear" w:color="auto" w:fill="FFFFFF"/>
        </w:rPr>
        <w:t>N</w:t>
      </w:r>
      <w:r w:rsidRPr="00916C3A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 xml:space="preserve"> of integers, check if the given linked list is </w:t>
      </w:r>
      <w:r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>// palindrome</w:t>
      </w:r>
      <w:r w:rsidRPr="00916C3A">
        <w:rPr>
          <w:rFonts w:ascii="Times New Roman" w:hAnsi="Times New Roman" w:cs="Times New Roman"/>
          <w:b/>
          <w:bCs/>
          <w:color w:val="1D2125"/>
          <w:sz w:val="28"/>
          <w:szCs w:val="28"/>
          <w:shd w:val="clear" w:color="auto" w:fill="FFFFFF"/>
        </w:rPr>
        <w:t xml:space="preserve"> or not. </w:t>
      </w:r>
    </w:p>
    <w:p w:rsidR="00916C3A" w:rsidRDefault="00916C3A" w:rsidP="00916C3A">
      <w:pPr>
        <w:rPr>
          <w:noProof/>
          <w:sz w:val="28"/>
          <w:szCs w:val="28"/>
        </w:rPr>
      </w:pP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#include&lt;iostream.h&gt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#include&lt;conio.h&gt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struct Node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int data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Node *link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}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Node *top=NULL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void push(int val)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Node *ptr = new Node()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ptr-&gt;data = val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ptr-&gt;link = top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top = ptr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}</w:t>
      </w:r>
    </w:p>
    <w:p w:rsidR="00DA1016" w:rsidRPr="00DA1016" w:rsidRDefault="00DA1016" w:rsidP="00DA1016">
      <w:pPr>
        <w:rPr>
          <w:noProof/>
          <w:sz w:val="28"/>
          <w:szCs w:val="28"/>
        </w:rPr>
      </w:pP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void pop()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</w:r>
      <w:r w:rsidRPr="00DA1016">
        <w:rPr>
          <w:noProof/>
          <w:sz w:val="28"/>
          <w:szCs w:val="28"/>
        </w:rPr>
        <w:tab/>
        <w:t>Node *ptr = top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</w:r>
      <w:r w:rsidRPr="00DA1016">
        <w:rPr>
          <w:noProof/>
          <w:sz w:val="28"/>
          <w:szCs w:val="28"/>
        </w:rPr>
        <w:tab/>
        <w:t>top = top-&gt;link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</w:r>
      <w:r w:rsidRPr="00DA1016">
        <w:rPr>
          <w:noProof/>
          <w:sz w:val="28"/>
          <w:szCs w:val="28"/>
        </w:rPr>
        <w:tab/>
        <w:t>delete(ptr)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}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lastRenderedPageBreak/>
        <w:t>void main()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clrscr()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int max,ans,arr[10]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cout&lt;&lt;"\t\t CHECK IF THE GIVEN LINKED LIST IS PALINDROME OR NOT \n"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cout&lt;&lt;"\nEnter the range of the array:"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cin&gt;&gt;max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cout&lt;&lt;"Enter the values :"&lt;&lt;endl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for(int i=0;i&lt;max;i++)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cin&gt;&gt;arr[i]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push(arr[i])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}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for(i=0;i&lt;max;i++)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{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if((top-&gt;data)==arr[i])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</w:r>
      <w:r w:rsidRPr="00DA1016">
        <w:rPr>
          <w:noProof/>
          <w:sz w:val="28"/>
          <w:szCs w:val="28"/>
        </w:rPr>
        <w:tab/>
        <w:t xml:space="preserve">  ans=1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else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</w:r>
      <w:r w:rsidRPr="00DA1016">
        <w:rPr>
          <w:noProof/>
          <w:sz w:val="28"/>
          <w:szCs w:val="28"/>
        </w:rPr>
        <w:tab/>
        <w:t xml:space="preserve">  ans=0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pop()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>}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if(ans==1)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lastRenderedPageBreak/>
        <w:tab/>
        <w:t xml:space="preserve">  cout&lt;&lt;"The Given Array Is Palindrome!"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else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ab/>
        <w:t xml:space="preserve">  cout&lt;&lt;"The Given array is Not a Palindrome!";</w:t>
      </w:r>
    </w:p>
    <w:p w:rsidR="00DA1016" w:rsidRPr="00DA1016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 xml:space="preserve">   getch();</w:t>
      </w:r>
    </w:p>
    <w:p w:rsidR="00916C3A" w:rsidRDefault="00DA1016" w:rsidP="00DA1016">
      <w:pPr>
        <w:rPr>
          <w:noProof/>
          <w:sz w:val="28"/>
          <w:szCs w:val="28"/>
        </w:rPr>
      </w:pPr>
      <w:r w:rsidRPr="00DA1016">
        <w:rPr>
          <w:noProof/>
          <w:sz w:val="28"/>
          <w:szCs w:val="28"/>
        </w:rPr>
        <w:t>}//void main ends here</w:t>
      </w:r>
    </w:p>
    <w:p w:rsidR="00916C3A" w:rsidRDefault="00916C3A" w:rsidP="00916C3A">
      <w:pPr>
        <w:rPr>
          <w:noProof/>
          <w:sz w:val="28"/>
          <w:szCs w:val="28"/>
        </w:rPr>
      </w:pPr>
    </w:p>
    <w:p w:rsidR="00916C3A" w:rsidRPr="00916C3A" w:rsidRDefault="00916C3A">
      <w:pPr>
        <w:rPr>
          <w:b/>
          <w:bCs/>
          <w:noProof/>
          <w:sz w:val="28"/>
          <w:szCs w:val="28"/>
          <w:u w:val="single"/>
        </w:rPr>
      </w:pPr>
      <w:r w:rsidRPr="00916C3A">
        <w:rPr>
          <w:b/>
          <w:bCs/>
          <w:noProof/>
          <w:sz w:val="28"/>
          <w:szCs w:val="28"/>
          <w:u w:val="single"/>
        </w:rPr>
        <w:t>OUTPUT:</w:t>
      </w:r>
    </w:p>
    <w:p w:rsidR="00916C3A" w:rsidRPr="00916C3A" w:rsidRDefault="00916C3A">
      <w:pPr>
        <w:rPr>
          <w:sz w:val="28"/>
          <w:szCs w:val="28"/>
        </w:rPr>
      </w:pPr>
    </w:p>
    <w:p w:rsidR="00916C3A" w:rsidRDefault="00DA1016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5943600" cy="3343275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1016" w:rsidRDefault="00DA1016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3600" cy="334327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3E98" w:rsidRPr="00D23EE2" w:rsidRDefault="00AB3E98" w:rsidP="00AB3E98">
      <w:pPr>
        <w:rPr>
          <w:b/>
          <w:bCs/>
          <w:color w:val="C00000"/>
          <w:sz w:val="28"/>
          <w:szCs w:val="28"/>
        </w:rPr>
      </w:pPr>
      <w:r w:rsidRPr="00D23EE2">
        <w:rPr>
          <w:b/>
          <w:bCs/>
          <w:noProof/>
          <w:color w:val="C00000"/>
          <w:sz w:val="28"/>
          <w:szCs w:val="28"/>
        </w:rPr>
        <w:t xml:space="preserve">//This code was contributed by </w:t>
      </w:r>
      <w:r>
        <w:rPr>
          <w:b/>
          <w:bCs/>
          <w:noProof/>
          <w:color w:val="C00000"/>
          <w:sz w:val="28"/>
          <w:szCs w:val="28"/>
        </w:rPr>
        <w:t>K.</w:t>
      </w:r>
      <w:r w:rsidRPr="00D23EE2">
        <w:rPr>
          <w:b/>
          <w:bCs/>
          <w:noProof/>
          <w:color w:val="C00000"/>
          <w:sz w:val="28"/>
          <w:szCs w:val="28"/>
        </w:rPr>
        <w:t>Vijeyandrian MCA Section ’B’</w:t>
      </w:r>
    </w:p>
    <w:p w:rsidR="00AB3E98" w:rsidRPr="00916C3A" w:rsidRDefault="00AB3E98">
      <w:pPr>
        <w:rPr>
          <w:sz w:val="28"/>
          <w:szCs w:val="28"/>
        </w:rPr>
      </w:pPr>
    </w:p>
    <w:sectPr w:rsidR="00AB3E98" w:rsidRPr="00916C3A" w:rsidSect="00140F1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QxNDe2sDQ0tzSxMDdS0lEKTi0uzszPAykwrgUAEJmOBSwAAAA="/>
  </w:docVars>
  <w:rsids>
    <w:rsidRoot w:val="00916C3A"/>
    <w:rsid w:val="00140F10"/>
    <w:rsid w:val="004F7774"/>
    <w:rsid w:val="0055707B"/>
    <w:rsid w:val="00561654"/>
    <w:rsid w:val="006F0F98"/>
    <w:rsid w:val="007239F7"/>
    <w:rsid w:val="00916C3A"/>
    <w:rsid w:val="00AB3E98"/>
    <w:rsid w:val="00BE7224"/>
    <w:rsid w:val="00C72131"/>
    <w:rsid w:val="00DA101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F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6C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C3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916C3A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4</Pages>
  <Words>145</Words>
  <Characters>829</Characters>
  <Application>Microsoft Office Word</Application>
  <DocSecurity>0</DocSecurity>
  <Lines>6</Lines>
  <Paragraphs>1</Paragraphs>
  <ScaleCrop>false</ScaleCrop>
  <Company/>
  <LinksUpToDate>false</LinksUpToDate>
  <CharactersWithSpaces>9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a Manopriya J</dc:creator>
  <cp:lastModifiedBy>Liba Manopriya J</cp:lastModifiedBy>
  <cp:revision>3</cp:revision>
  <dcterms:created xsi:type="dcterms:W3CDTF">2022-10-28T07:56:00Z</dcterms:created>
  <dcterms:modified xsi:type="dcterms:W3CDTF">2022-11-06T05:45:00Z</dcterms:modified>
</cp:coreProperties>
</file>